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26" w:name="X784d09dba44174665a893f6c975f02231290b95"/>
    <w:p>
      <w:pPr>
        <w:pStyle w:val="Heading1"/>
      </w:pPr>
      <w:r>
        <w:t xml:space="preserve">Cover Letter for Nurse Position in Italy Milan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345 Via Roma, Milan, Italy</w:t>
      </w:r>
      <w:r>
        <w:br/>
      </w:r>
      <w:r>
        <w:t xml:space="preserve">Email: johndoe@email.com | Phone: +39 123 456 7890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rPr>
          <w:bCs/>
          <w:b/>
        </w:rPr>
        <w:t xml:space="preserve">Recruitment Team</w:t>
      </w:r>
      <w:r>
        <w:br/>
      </w:r>
      <w:r>
        <w:t xml:space="preserve">City Hospital of Milan</w:t>
      </w:r>
      <w:r>
        <w:br/>
      </w:r>
      <w:r>
        <w:t xml:space="preserve">Via San Vittore, 12, Milan, Italy</w:t>
      </w:r>
    </w:p>
    <w:p>
      <w:pPr>
        <w:pStyle w:val="BodyText"/>
      </w:pPr>
      <w:r>
        <w:t xml:space="preserve">Dear Hiring Team,</w:t>
      </w:r>
    </w:p>
    <w:p>
      <w:pPr>
        <w:pStyle w:val="BodyText"/>
      </w:pPr>
      <w:r>
        <w:t xml:space="preserve">I am writing to express my enthusiasm for the Nurse position at your esteemed institution in Italy Milan. As a dedicated and compassionate healthcare professional with over [X years] of experience, I am eager to contribute my skills and passion for patient care within the vibrant and culturally rich environment of Milan. This opportunity aligns perfectly with my career goals, and I am confident that my background as a Nurse in both clinical settings and multicultural communities will make me a valuable asset to your team.</w:t>
      </w:r>
    </w:p>
    <w:bookmarkStart w:id="20" w:name="why-italy-milan"/>
    <w:p>
      <w:pPr>
        <w:pStyle w:val="Heading2"/>
      </w:pPr>
      <w:r>
        <w:t xml:space="preserve">Why Italy Milan?</w:t>
      </w:r>
    </w:p>
    <w:p>
      <w:pPr>
        <w:pStyle w:val="FirstParagraph"/>
      </w:pPr>
      <w:r>
        <w:t xml:space="preserve">Italy Milan is not only a global hub for fashion and design but also a city renowned for its advanced healthcare system and commitment to patient-centered care. The unique blend of tradition and innovation in Milan’s medical institutions resonates deeply with my professional values. I have long admired the Italian approach to healthcare, which emphasizes empathy, precision, and a holistic understanding of patient needs. Working as a Nurse in this dynamic city would allow me to combine my clinical expertise with a deeper appreciation for the cultural nuances that shape healthcare delivery in Italy.</w:t>
      </w:r>
    </w:p>
    <w:bookmarkEnd w:id="20"/>
    <w:bookmarkStart w:id="21" w:name="professional-background"/>
    <w:p>
      <w:pPr>
        <w:pStyle w:val="Heading2"/>
      </w:pPr>
      <w:r>
        <w:t xml:space="preserve">Professional Background</w:t>
      </w:r>
    </w:p>
    <w:p>
      <w:pPr>
        <w:pStyle w:val="FirstParagraph"/>
      </w:pPr>
      <w:r>
        <w:t xml:space="preserve">As a qualified Nurse with [X years] of experience, I have consistently demonstrated excellence in patient care, critical thinking, and teamwork. My career has spanned various healthcare settings, including acute care hospitals, long-term care facilities, and community health programs. In my previous role at [Previous Hospital Name] in [Country], I was responsible for managing patient records, administering medications, and collaborating with multidisciplinary teams to ensure optimal outcomes. This experience honed my ability to adapt to fast-paced environments while maintaining a focus on compassionate care.</w:t>
      </w:r>
    </w:p>
    <w:p>
      <w:pPr>
        <w:pStyle w:val="BodyText"/>
      </w:pPr>
      <w:r>
        <w:t xml:space="preserve">What sets me apart is my commitment to continuous learning and cultural adaptability. I have worked alongside colleagues from diverse backgrounds, which has strengthened my communication skills and ability to provide care in a multilingual setting. I am fluent in [Languages], including Italian, which allows me to connect with patients and their families effectively. This linguistic proficiency, combined with my understanding of Italian medical practices, ensures that I can seamlessly integrate into your team and contribute to the high standards of care expected in Milan.</w:t>
      </w:r>
    </w:p>
    <w:bookmarkEnd w:id="21"/>
    <w:bookmarkStart w:id="22" w:name="why-i-am-the-right-candidate"/>
    <w:p>
      <w:pPr>
        <w:pStyle w:val="Heading2"/>
      </w:pPr>
      <w:r>
        <w:t xml:space="preserve">Why I Am the Right Candidate</w:t>
      </w:r>
    </w:p>
    <w:p>
      <w:pPr>
        <w:pStyle w:val="FirstParagraph"/>
      </w:pPr>
      <w:r>
        <w:t xml:space="preserve">My dedication to patient-centered care is rooted in a deep respect for individual dignity and autonomy. As a Nurse, I believe that every patient deserves personalized attention and support, regardless of their condition or background. In Milan, where the healthcare system prioritizes both technical excellence and human connection, I am confident that my approach aligns with your institution’s mission.</w:t>
      </w:r>
    </w:p>
    <w:p>
      <w:pPr>
        <w:pStyle w:val="BodyText"/>
      </w:pPr>
      <w:r>
        <w:t xml:space="preserve">One of my proudest achievements was leading a community outreach program that provided preventive care to underserved populations. This initiative not only improved health outcomes but also reinforced the importance of accessibility and education in healthcare. I am eager to bring this same level of commitment to your organization, where I can contribute to innovative programs that enhance the well-being of Milan’s residents.</w:t>
      </w:r>
    </w:p>
    <w:bookmarkEnd w:id="22"/>
    <w:bookmarkStart w:id="23" w:name="Xd291a4b47fc33828e888df384d1b15073522000"/>
    <w:p>
      <w:pPr>
        <w:pStyle w:val="Heading2"/>
      </w:pPr>
      <w:r>
        <w:t xml:space="preserve">Understanding Italy’s Healthcare Landscape</w:t>
      </w:r>
    </w:p>
    <w:p>
      <w:pPr>
        <w:pStyle w:val="FirstParagraph"/>
      </w:pPr>
      <w:r>
        <w:t xml:space="preserve">Italy’s National Health Service (SSN) is a cornerstone of the country’s healthcare system, offering universal access to medical services. I have studied the structure of Italian healthcare and understand the importance of collaboration between public and private institutions. My goal is to support your team in delivering high-quality care while navigating the unique challenges and opportunities present in Milan’s medical environment.</w:t>
      </w:r>
    </w:p>
    <w:p>
      <w:pPr>
        <w:pStyle w:val="BodyText"/>
      </w:pPr>
      <w:r>
        <w:t xml:space="preserve">Moreover, I am aware that working as a Nurse in Italy requires adherence to specific regulations, such as those outlined by the Ministry of Health. I have taken steps to ensure compliance with these standards and am prepared to meet any additional requirements for licensure or certification. My willingness to adapt and learn ensures that I can contribute effectively from day one.</w:t>
      </w:r>
    </w:p>
    <w:bookmarkEnd w:id="23"/>
    <w:bookmarkStart w:id="24" w:name="personal-qualities"/>
    <w:p>
      <w:pPr>
        <w:pStyle w:val="Heading2"/>
      </w:pPr>
      <w:r>
        <w:t xml:space="preserve">Personal Qualities</w:t>
      </w:r>
    </w:p>
    <w:p>
      <w:pPr>
        <w:pStyle w:val="FirstParagraph"/>
      </w:pPr>
      <w:r>
        <w:t xml:space="preserve">Beyond clinical skills, my personal qualities make me an ideal candidate for this role. I am a team player who thrives in collaborative environments, and I value the importance of trust and mutual respect among colleagues. My patience, resilience, and ability to remain calm under pressure have been instrumental in managing high-stress situations in previous roles.</w:t>
      </w:r>
    </w:p>
    <w:p>
      <w:pPr>
        <w:pStyle w:val="BodyText"/>
      </w:pPr>
      <w:r>
        <w:t xml:space="preserve">I also bring a strong ethical foundation to my work as a Nurse. I am committed to upholding the highest standards of professionalism and integrity, ensuring that every patient receives care that is both compassionate and evidence-based. In Italy Milan, where the healthcare sector is deeply respected, these values are not just ideals but essential practices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xcited about the opportunity to contribute my skills as a Nurse in Italy Milan. The city’s rich cultural heritage, advanced healthcare infrastructure, and welcoming community make it an ideal place for me to grow professionally. I am eager to bring my experience, passion for patient care, and dedication to excellence to your organization.</w:t>
      </w:r>
    </w:p>
    <w:p>
      <w:pPr>
        <w:pStyle w:val="BodyText"/>
      </w:pPr>
      <w:r>
        <w:t xml:space="preserve">Thank you for considering my application. I would welcome the chance to discuss how my background and aspirations align with your needs. Please feel free to contact me at [Phone Number] or [Email Address] at your convenience. I look forward to the possibility of contributing to the continued success of your institution in Milan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John Doe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Nurse in Italy Milan</dc:title>
  <dc:creator/>
  <dc:language>en</dc:language>
  <cp:keywords/>
  <dcterms:created xsi:type="dcterms:W3CDTF">2026-07-23T15:58:32Z</dcterms:created>
  <dcterms:modified xsi:type="dcterms:W3CDTF">2026-07-23T15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